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110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FORMALDEHYDE CYCLODECYL ETHYL ACETAL, methyl cedryl ether, acetyl cedrene, linalyl acetate, hexyl salicylate, 1-(1,2,3,4,5,6,7,8-octahydro-2,3,8,8-tetramethyl-2-naphthyl)ethan-1-one,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ethoxymethoxy)cyclododecane (58567-11-6), 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ethoxymethoxy)cyclododecane (58567-11-6), 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oxymethoxy)cyclododecane (58567-11-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bodyweight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bodyweig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bodyweight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110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oxymethoxy)cyclododecane (58567-1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110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oxymethoxy)cyclododecane (58567-1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ethoxymethoxy)cyclododecane (58567-11-6), 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ethoxymethoxy)cyclododecane (58567-11-6), 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acetyl cedr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oxymethoxy)cyclododecane ; acetyl cedr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FORMALDEHYDE CYCLODECYL ETHYL ACETAL, methyl cedryl ether, acetyl cedrene, linalyl acetate, hexyl salicylate, 1-(1,2,3,4,5,6,7,8-octahydro-2,3,8,8-tetramethyl-2-naphthyl)ethan-1-one, coumari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110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110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12C40D3-F0E3-4C39-B8BB-9F4CC133E88B}"/>
</file>

<file path=customXml/itemProps3.xml><?xml version="1.0" encoding="utf-8"?>
<ds:datastoreItem xmlns:ds="http://schemas.openxmlformats.org/officeDocument/2006/customXml" ds:itemID="{BC6AB5B0-4558-4D34-A428-E97766DF4B88}"/>
</file>

<file path=customXml/itemProps4.xml><?xml version="1.0" encoding="utf-8"?>
<ds:datastoreItem xmlns:ds="http://schemas.openxmlformats.org/officeDocument/2006/customXml" ds:itemID="{74DF2903-8E32-4C63-B1C0-58B6D634F23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